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5184" w14:textId="77777777" w:rsidR="004F5CC5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70DBF4CA" w14:textId="77777777" w:rsidR="004F5CC5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14AE04B" w14:textId="088F0AB5" w:rsidR="004F5CC5" w:rsidRPr="00AC4938" w:rsidRDefault="00AC49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</w:t>
      </w:r>
      <w:r w:rsidRPr="00AC4938">
        <w:rPr>
          <w:rFonts w:eastAsia="Arial"/>
          <w:lang w:val="en-US" w:eastAsia="en-US" w:bidi="en-US"/>
        </w:rPr>
        <w:t>DATE]</w:t>
      </w:r>
    </w:p>
    <w:p w14:paraId="708B8146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2EB4714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7128C6E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Contact Name</w:t>
      </w:r>
    </w:p>
    <w:p w14:paraId="6DA21A58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Address</w:t>
      </w:r>
    </w:p>
    <w:p w14:paraId="7ED99F9F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Address2</w:t>
      </w:r>
      <w:r w:rsidRPr="00AC4938">
        <w:rPr>
          <w:rFonts w:eastAsia="Arial"/>
          <w:lang w:val="en-US" w:eastAsia="en-US" w:bidi="en-US"/>
        </w:rPr>
        <w:tab/>
      </w:r>
    </w:p>
    <w:p w14:paraId="72D83ECB" w14:textId="77777777" w:rsidR="00B21206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 xml:space="preserve">City, </w:t>
      </w:r>
    </w:p>
    <w:p w14:paraId="7DCD8820" w14:textId="05824D33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State/Province</w:t>
      </w:r>
    </w:p>
    <w:p w14:paraId="50EC2D15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Zip/Postal Code</w:t>
      </w:r>
    </w:p>
    <w:p w14:paraId="29C9ED46" w14:textId="77777777" w:rsidR="00B21206" w:rsidRPr="00AC4938" w:rsidRDefault="00B212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60761661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2D4583C5" w14:textId="4A62C3EF" w:rsidR="004F5CC5" w:rsidRPr="00AC4938" w:rsidRDefault="00AC493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221998" w:rsidRPr="00AC4938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NOTICE OF JOB OPENING </w:t>
      </w:r>
    </w:p>
    <w:p w14:paraId="5EDCF20F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5D3F0CF4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56E0CEDF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AC4938">
        <w:rPr>
          <w:rFonts w:eastAsia="Arial"/>
          <w:color w:val="000000"/>
          <w:lang w:val="en-US" w:eastAsia="en-US" w:bidi="en-US"/>
        </w:rPr>
        <w:t>Dear [CONTACT NAME],</w:t>
      </w:r>
    </w:p>
    <w:p w14:paraId="096D1FE0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A6C8634" w14:textId="4B33FFE9" w:rsidR="004F5CC5" w:rsidRPr="00AC4938" w:rsidRDefault="002219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ur </w:t>
      </w:r>
      <w:r w:rsidR="00B2120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ompany</w:t>
      </w:r>
      <w:r w:rsidRPr="00AC493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has an opening in our [SPECIFY] department for a [POSITION]. This will be a permanent position and the applicant must have the following qualifications:</w:t>
      </w:r>
    </w:p>
    <w:p w14:paraId="70654AB6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8F00F71" w14:textId="77777777" w:rsidR="004F5CC5" w:rsidRPr="00AC4938" w:rsidRDefault="0022199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1440"/>
        <w:jc w:val="left"/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AC4938">
        <w:rPr>
          <w:rFonts w:ascii="Times New Roman" w:eastAsia="Wingdings 3" w:hAnsi="Times New Roman" w:cs="Times New Roman"/>
          <w:sz w:val="24"/>
          <w:szCs w:val="24"/>
          <w:lang w:val="en-US" w:eastAsia="en-US" w:bidi="en-US"/>
        </w:rPr>
        <w:t>†</w:t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2C8D4E79" w14:textId="77777777" w:rsidR="004F5CC5" w:rsidRPr="00AC4938" w:rsidRDefault="0022199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1440"/>
        <w:jc w:val="left"/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AC4938">
        <w:rPr>
          <w:rFonts w:ascii="Times New Roman" w:eastAsia="Wingdings 3" w:hAnsi="Times New Roman" w:cs="Times New Roman"/>
          <w:sz w:val="24"/>
          <w:szCs w:val="24"/>
          <w:lang w:val="en-US" w:eastAsia="en-US" w:bidi="en-US"/>
        </w:rPr>
        <w:t>†</w:t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44084B81" w14:textId="77777777" w:rsidR="004F5CC5" w:rsidRPr="00AC4938" w:rsidRDefault="0022199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1440"/>
        <w:jc w:val="left"/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AC4938">
        <w:rPr>
          <w:rFonts w:ascii="Times New Roman" w:eastAsia="Wingdings 3" w:hAnsi="Times New Roman" w:cs="Times New Roman"/>
          <w:sz w:val="24"/>
          <w:szCs w:val="24"/>
          <w:lang w:val="en-US" w:eastAsia="en-US" w:bidi="en-US"/>
        </w:rPr>
        <w:t>†</w:t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D455BA6" w14:textId="77777777" w:rsidR="004F5CC5" w:rsidRPr="00AC4938" w:rsidRDefault="002219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firstLine="72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Wingdings 3" w:hAnsi="Times New Roman" w:cs="Times New Roman"/>
          <w:sz w:val="24"/>
          <w:szCs w:val="24"/>
          <w:lang w:val="en-US" w:eastAsia="en-US" w:bidi="en-US"/>
        </w:rPr>
        <w:t>†</w:t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AC4938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38D9A33B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057E38E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6C17F40" w14:textId="77777777" w:rsidR="004F5CC5" w:rsidRPr="00AC4938" w:rsidRDefault="002219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tarting salary is [AMOUNT or DEPENDENT ON APPLICANT'S QUALIFICATIONS] and the working hours are from [TIME] to [TIME], [DAY] through [DAY].</w:t>
      </w:r>
    </w:p>
    <w:p w14:paraId="183B8ABA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F45B832" w14:textId="77777777" w:rsidR="004F5CC5" w:rsidRPr="00AC4938" w:rsidRDefault="002219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ank you for your interest. If you require any additional information please contact [INDIVIDUAL].</w:t>
      </w:r>
    </w:p>
    <w:p w14:paraId="70B81999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1BAEEB4" w14:textId="77777777" w:rsidR="004F5CC5" w:rsidRPr="00AC4938" w:rsidRDefault="002219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AC493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We are proud to be an equal opportunity employer.</w:t>
      </w:r>
    </w:p>
    <w:p w14:paraId="5B644D6D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1FB26DD" w14:textId="77777777" w:rsidR="004F5CC5" w:rsidRPr="00AC4938" w:rsidRDefault="004F5CC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B0EC514" w14:textId="411843B2" w:rsidR="004F5CC5" w:rsidRPr="00AC4938" w:rsidRDefault="00AC49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 xml:space="preserve">Kind </w:t>
      </w:r>
      <w:r w:rsidR="00B21206">
        <w:rPr>
          <w:rFonts w:eastAsia="Arial"/>
          <w:lang w:val="en-US" w:eastAsia="en-US" w:bidi="en-US"/>
        </w:rPr>
        <w:t>R</w:t>
      </w:r>
      <w:r w:rsidRPr="00AC4938">
        <w:rPr>
          <w:rFonts w:eastAsia="Arial"/>
          <w:lang w:val="en-US" w:eastAsia="en-US" w:bidi="en-US"/>
        </w:rPr>
        <w:t>egards</w:t>
      </w:r>
      <w:r w:rsidR="00221998" w:rsidRPr="00AC4938">
        <w:rPr>
          <w:rFonts w:eastAsia="Arial"/>
          <w:lang w:val="en-US" w:eastAsia="en-US" w:bidi="en-US"/>
        </w:rPr>
        <w:t>,</w:t>
      </w:r>
    </w:p>
    <w:p w14:paraId="50AB4D1B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6B9F187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673B763" w14:textId="5AE9DA6E" w:rsidR="004F5CC5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E57ECE" w14:textId="77777777" w:rsidR="00B21206" w:rsidRPr="00AC4938" w:rsidRDefault="00B212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04F27A9" w14:textId="77777777" w:rsidR="004F5CC5" w:rsidRPr="00AC4938" w:rsidRDefault="004F5C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7B137F0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AC4938">
        <w:rPr>
          <w:rFonts w:eastAsia="Arial"/>
          <w:lang w:val="en-US" w:eastAsia="en-US" w:bidi="en-US"/>
        </w:rPr>
        <w:t>[YOUR NAME]</w:t>
      </w:r>
    </w:p>
    <w:p w14:paraId="74BBDF35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AC4938">
        <w:rPr>
          <w:rFonts w:eastAsia="Arial"/>
          <w:color w:val="000000"/>
          <w:lang w:val="en-US" w:eastAsia="en-US" w:bidi="en-US"/>
        </w:rPr>
        <w:t>[YOUR TITLE]</w:t>
      </w:r>
    </w:p>
    <w:p w14:paraId="666ED91B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AC4938">
        <w:rPr>
          <w:rFonts w:eastAsia="Arial"/>
          <w:color w:val="000000"/>
          <w:lang w:val="en-US" w:eastAsia="en-US" w:bidi="en-US"/>
        </w:rPr>
        <w:t>[YOUR PHONE NUMBER]</w:t>
      </w:r>
    </w:p>
    <w:p w14:paraId="458BCD88" w14:textId="77777777" w:rsidR="004F5CC5" w:rsidRPr="00AC4938" w:rsidRDefault="002219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AC4938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sectPr w:rsidR="004F5CC5" w:rsidRPr="00AC4938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610F9" w14:textId="77777777" w:rsidR="009F4497" w:rsidRDefault="009F4497">
      <w:r>
        <w:separator/>
      </w:r>
    </w:p>
  </w:endnote>
  <w:endnote w:type="continuationSeparator" w:id="0">
    <w:p w14:paraId="7A40FBC9" w14:textId="77777777" w:rsidR="009F4497" w:rsidRDefault="009F4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C5C2A" w14:textId="77777777" w:rsidR="004F5CC5" w:rsidRDefault="002219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5C8A795" w14:textId="77777777" w:rsidR="004F5CC5" w:rsidRDefault="002219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DD1ADF5" w14:textId="77777777" w:rsidR="004F5CC5" w:rsidRDefault="002219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00B7E01" w14:textId="77777777" w:rsidR="004F5CC5" w:rsidRDefault="00E259F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2199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066DB" w14:textId="77777777" w:rsidR="009F4497" w:rsidRDefault="009F4497">
      <w:r>
        <w:separator/>
      </w:r>
    </w:p>
  </w:footnote>
  <w:footnote w:type="continuationSeparator" w:id="0">
    <w:p w14:paraId="29CCC8E4" w14:textId="77777777" w:rsidR="009F4497" w:rsidRDefault="009F44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D9F20" w14:textId="77777777" w:rsidR="004F5CC5" w:rsidRDefault="004F5CC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A1NTeyMDA2sDRW0lEKTi0uzszPAykwqgUAEc6auSwAAAA="/>
    <w:docVar w:name="Description" w:val="This notice of a job opening template is a handy tool in your hiring arsenal. You may also find other employee hiring related document templates to use here https://www.templateguru.co.za/documents/hiring-employees/ and other Human Resources templates here https://www.templateguru.co.za/templates/human-resources/ "/>
    <w:docVar w:name="Excerpt" w:val="Starting salary is [AMOUNT or DEPENDENT ON APPLICANT&amp;'S QUALIFICATIONS] and_x000a_the working hours are from [TIME] to [TIME], [DAY] through [DAY]."/>
    <w:docVar w:name="Tags" w:val="job opening, vacancy, human resources, hiring employees, business documents, entrepreneurship, entrepreneur, notice of job opening letter template, notice of job opening letter example"/>
  </w:docVars>
  <w:rsids>
    <w:rsidRoot w:val="004F5CC5"/>
    <w:rsid w:val="00221998"/>
    <w:rsid w:val="004F5CC5"/>
    <w:rsid w:val="005676E4"/>
    <w:rsid w:val="009F4497"/>
    <w:rsid w:val="00A87B7A"/>
    <w:rsid w:val="00AC4938"/>
    <w:rsid w:val="00B21206"/>
    <w:rsid w:val="00BC3976"/>
    <w:rsid w:val="00CC0B51"/>
    <w:rsid w:val="00E25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916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character" w:styleId="CommentReference">
    <w:name w:val="annotation reference"/>
    <w:basedOn w:val="DefaultParagraphFont"/>
    <w:uiPriority w:val="99"/>
    <w:semiHidden/>
    <w:unhideWhenUsed/>
    <w:rsid w:val="00A87B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B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B7A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B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B7A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2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206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71</Characters>
  <Application>Microsoft Office Word</Application>
  <DocSecurity>0</DocSecurity>
  <Lines>46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2T11:45:00Z</dcterms:created>
  <dcterms:modified xsi:type="dcterms:W3CDTF">2019-10-21T19:08:00Z</dcterms:modified>
  <cp:category/>
</cp:coreProperties>
</file>